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A65F4" w14:textId="797DDF18" w:rsidR="000802BD" w:rsidRDefault="000802BD" w:rsidP="000802BD">
      <w:pPr>
        <w:rPr>
          <w:b/>
          <w:bCs/>
        </w:rPr>
      </w:pPr>
      <w:r>
        <w:rPr>
          <w:b/>
          <w:bCs/>
        </w:rPr>
        <w:t>Meeting Date: Monday 1</w:t>
      </w:r>
      <w:r w:rsidR="00A73316">
        <w:rPr>
          <w:b/>
          <w:bCs/>
        </w:rPr>
        <w:t>0</w:t>
      </w:r>
      <w:r>
        <w:rPr>
          <w:b/>
          <w:bCs/>
        </w:rPr>
        <w:t>:</w:t>
      </w:r>
      <w:r w:rsidR="00A73316">
        <w:rPr>
          <w:b/>
          <w:bCs/>
        </w:rPr>
        <w:t>3</w:t>
      </w:r>
      <w:r>
        <w:rPr>
          <w:b/>
          <w:bCs/>
        </w:rPr>
        <w:t xml:space="preserve">0AM, </w:t>
      </w:r>
      <w:r w:rsidR="00F31341">
        <w:rPr>
          <w:b/>
          <w:bCs/>
        </w:rPr>
        <w:t>6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of </w:t>
      </w:r>
      <w:r w:rsidR="00F31341">
        <w:rPr>
          <w:b/>
          <w:bCs/>
        </w:rPr>
        <w:t xml:space="preserve">March </w:t>
      </w:r>
      <w:r>
        <w:rPr>
          <w:b/>
          <w:bCs/>
        </w:rPr>
        <w:t>2023</w:t>
      </w:r>
    </w:p>
    <w:p w14:paraId="23460993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Attendees:</w:t>
      </w:r>
    </w:p>
    <w:p w14:paraId="50EA0E43" w14:textId="7F2CA673" w:rsidR="000802BD" w:rsidRDefault="000802BD" w:rsidP="000802BD">
      <w:r>
        <w:t xml:space="preserve">Kieran: </w:t>
      </w:r>
      <w:r w:rsidR="00576E88">
        <w:t>10:30</w:t>
      </w:r>
    </w:p>
    <w:p w14:paraId="3E321394" w14:textId="457DB1F3" w:rsidR="000802BD" w:rsidRDefault="000802BD" w:rsidP="000802BD">
      <w:r>
        <w:t>Justin: 1</w:t>
      </w:r>
      <w:r w:rsidR="00263EA6">
        <w:t>0:30</w:t>
      </w:r>
    </w:p>
    <w:p w14:paraId="2225FC8B" w14:textId="34C8BB23" w:rsidR="000802BD" w:rsidRDefault="000802BD" w:rsidP="000802BD">
      <w:r>
        <w:t xml:space="preserve">Emma: </w:t>
      </w:r>
      <w:r w:rsidR="00F31341">
        <w:t>10:30</w:t>
      </w:r>
    </w:p>
    <w:p w14:paraId="265629ED" w14:textId="6F8C24E9" w:rsidR="000802BD" w:rsidRDefault="000802BD" w:rsidP="000802BD">
      <w:r>
        <w:t xml:space="preserve">Olly: </w:t>
      </w:r>
      <w:r w:rsidR="00F31341">
        <w:t>10:30</w:t>
      </w:r>
    </w:p>
    <w:p w14:paraId="5293433C" w14:textId="77777777" w:rsidR="000802BD" w:rsidRDefault="000802BD" w:rsidP="000802BD">
      <w:pPr>
        <w:rPr>
          <w:b/>
          <w:bCs/>
        </w:rPr>
      </w:pPr>
    </w:p>
    <w:p w14:paraId="76874257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Overview</w:t>
      </w:r>
    </w:p>
    <w:p w14:paraId="14B804F8" w14:textId="7B8F524A" w:rsidR="00146237" w:rsidRDefault="00146237" w:rsidP="000802BD">
      <w:r>
        <w:t xml:space="preserve">Reviewed the work that was done </w:t>
      </w:r>
      <w:r w:rsidR="00D547CB">
        <w:t>throughout</w:t>
      </w:r>
      <w:r>
        <w:t xml:space="preserve"> the week.</w:t>
      </w:r>
      <w:r w:rsidR="00164572">
        <w:t xml:space="preserve"> We </w:t>
      </w:r>
      <w:r w:rsidR="00D547CB">
        <w:t>also reviewed the project’s timeline and the progress so far. W</w:t>
      </w:r>
      <w:r w:rsidR="00C00109">
        <w:t>e discussed the plans for the next sprint</w:t>
      </w:r>
      <w:r w:rsidR="00AD5E57">
        <w:t xml:space="preserve"> and how we are going to tackle the work that is overdue. Lastly, we tidied up the Trello board and assigned tasks to each other for the week.</w:t>
      </w:r>
    </w:p>
    <w:p w14:paraId="465FB132" w14:textId="77777777" w:rsidR="00263EA6" w:rsidRDefault="00263EA6" w:rsidP="000802BD"/>
    <w:p w14:paraId="3B02C1FC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Catchup</w:t>
      </w:r>
    </w:p>
    <w:p w14:paraId="58E6E281" w14:textId="1FCC00DA" w:rsidR="000802BD" w:rsidRDefault="000802BD" w:rsidP="000802BD">
      <w:pPr>
        <w:pStyle w:val="ListParagraph"/>
        <w:numPr>
          <w:ilvl w:val="0"/>
          <w:numId w:val="1"/>
        </w:numPr>
      </w:pPr>
      <w:r>
        <w:t xml:space="preserve">Justin: </w:t>
      </w:r>
      <w:r w:rsidR="00AD5E57">
        <w:t>Designed the entire Admin portal</w:t>
      </w:r>
      <w:r w:rsidR="00C87631">
        <w:t xml:space="preserve"> and started implementing the networking functionality of drawing uploading on the Android App.</w:t>
      </w:r>
    </w:p>
    <w:p w14:paraId="1C71F734" w14:textId="66E3E147" w:rsidR="000802BD" w:rsidRDefault="00F67EC1" w:rsidP="000802BD">
      <w:pPr>
        <w:pStyle w:val="ListParagraph"/>
        <w:numPr>
          <w:ilvl w:val="0"/>
          <w:numId w:val="1"/>
        </w:numPr>
      </w:pPr>
      <w:r>
        <w:t>Kieran</w:t>
      </w:r>
      <w:r w:rsidR="00576E88">
        <w:t>:</w:t>
      </w:r>
      <w:r w:rsidR="009D465A">
        <w:t xml:space="preserve"> </w:t>
      </w:r>
      <w:r w:rsidR="00375AA1">
        <w:t>Started implementing the drawing view UI on the Android app and the authentication sequence diagrams, but neither is finished yet.</w:t>
      </w:r>
    </w:p>
    <w:p w14:paraId="574C479B" w14:textId="642EC775" w:rsidR="00375AA1" w:rsidRDefault="00375AA1" w:rsidP="000802BD">
      <w:pPr>
        <w:pStyle w:val="ListParagraph"/>
        <w:numPr>
          <w:ilvl w:val="0"/>
          <w:numId w:val="1"/>
        </w:numPr>
      </w:pPr>
      <w:r>
        <w:t xml:space="preserve">Emma: Implemented </w:t>
      </w:r>
      <w:r w:rsidR="00155D73">
        <w:t>the</w:t>
      </w:r>
      <w:r w:rsidR="00407092">
        <w:t xml:space="preserve"> API’s</w:t>
      </w:r>
      <w:r w:rsidR="00155D73">
        <w:t xml:space="preserve"> event and location controllers/endpoints</w:t>
      </w:r>
      <w:r w:rsidR="000E2A38">
        <w:t>, but the scoring controller/endpoints still needed to be done.</w:t>
      </w:r>
    </w:p>
    <w:p w14:paraId="5B2549B3" w14:textId="77777777" w:rsidR="000802BD" w:rsidRDefault="000802BD" w:rsidP="000802BD"/>
    <w:p w14:paraId="408940A1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To do until the next meeting</w:t>
      </w:r>
    </w:p>
    <w:p w14:paraId="17F1D260" w14:textId="4B886601" w:rsidR="000802BD" w:rsidRDefault="007C41C5" w:rsidP="000802BD">
      <w:pPr>
        <w:pStyle w:val="ListParagraph"/>
        <w:numPr>
          <w:ilvl w:val="0"/>
          <w:numId w:val="2"/>
        </w:numPr>
      </w:pPr>
      <w:r>
        <w:t>Kieran</w:t>
      </w:r>
      <w:r w:rsidR="000802BD">
        <w:t>:</w:t>
      </w:r>
      <w:r>
        <w:t xml:space="preserve"> </w:t>
      </w:r>
      <w:r w:rsidR="002F19D9">
        <w:t>Still needs to f</w:t>
      </w:r>
      <w:r>
        <w:t xml:space="preserve">inish </w:t>
      </w:r>
      <w:r w:rsidR="00A91655">
        <w:t xml:space="preserve">his overdue tasks — </w:t>
      </w:r>
      <w:r w:rsidR="00763CB6">
        <w:t xml:space="preserve">finish </w:t>
      </w:r>
      <w:r w:rsidR="00A91655">
        <w:t>implement</w:t>
      </w:r>
      <w:r w:rsidR="00763CB6">
        <w:t xml:space="preserve">ing </w:t>
      </w:r>
      <w:r w:rsidR="00A91655">
        <w:t xml:space="preserve">the </w:t>
      </w:r>
      <w:r w:rsidR="00D271D5">
        <w:t>drawing functionality in the Android application, create the user testing consent and feedback/questionnaire forms and create the user testing plan</w:t>
      </w:r>
      <w:r w:rsidR="002F19D9">
        <w:t xml:space="preserve"> and conduct user testing</w:t>
      </w:r>
      <w:r w:rsidR="00D271D5">
        <w:t>.</w:t>
      </w:r>
      <w:r w:rsidR="000802BD">
        <w:t xml:space="preserve"> </w:t>
      </w:r>
    </w:p>
    <w:p w14:paraId="34C3AF1C" w14:textId="4D12994D" w:rsidR="00E53DC0" w:rsidRDefault="00E53DC0" w:rsidP="00E53DC0">
      <w:pPr>
        <w:pStyle w:val="ListParagraph"/>
        <w:numPr>
          <w:ilvl w:val="0"/>
          <w:numId w:val="2"/>
        </w:numPr>
      </w:pPr>
      <w:r>
        <w:t>Justin</w:t>
      </w:r>
      <w:r w:rsidR="006432A1">
        <w:t xml:space="preserve">: </w:t>
      </w:r>
      <w:r w:rsidR="005D4EEC">
        <w:t xml:space="preserve">Finish implementing the network functionality of image uploading and </w:t>
      </w:r>
      <w:r w:rsidR="00F33A6F">
        <w:t xml:space="preserve">provide appropriate feedback to the user interface. Also adjust some parts of the admin portal design and </w:t>
      </w:r>
      <w:r w:rsidR="005C6C95">
        <w:t>come up with some questions to be asked by Kieran during testing with the client.</w:t>
      </w:r>
    </w:p>
    <w:p w14:paraId="7A3FF317" w14:textId="7CAC91FB" w:rsidR="005C6C95" w:rsidRDefault="005C6C95" w:rsidP="00E53DC0">
      <w:pPr>
        <w:pStyle w:val="ListParagraph"/>
        <w:numPr>
          <w:ilvl w:val="0"/>
          <w:numId w:val="2"/>
        </w:numPr>
      </w:pPr>
      <w:r>
        <w:t xml:space="preserve">Emma: Finish </w:t>
      </w:r>
      <w:r w:rsidR="00C673EC">
        <w:t>implementing the scoring endpoints</w:t>
      </w:r>
      <w:r w:rsidR="00DB0E6E">
        <w:t>, fully document the API and all endpoints</w:t>
      </w:r>
      <w:r w:rsidR="0037393B">
        <w:t xml:space="preserve">, create a ReadMe for the API and </w:t>
      </w:r>
      <w:r w:rsidR="005060E3">
        <w:t>write a script/program to export data from the database to Excel.</w:t>
      </w:r>
    </w:p>
    <w:p w14:paraId="77943E16" w14:textId="7D9FF259" w:rsidR="005060E3" w:rsidRDefault="005060E3" w:rsidP="00E53DC0">
      <w:pPr>
        <w:pStyle w:val="ListParagraph"/>
        <w:numPr>
          <w:ilvl w:val="0"/>
          <w:numId w:val="2"/>
        </w:numPr>
      </w:pPr>
      <w:r>
        <w:t xml:space="preserve">Olly: </w:t>
      </w:r>
      <w:r w:rsidR="00164572">
        <w:t>Create unit tests for the Android application, try to reach 80% coverage, however, this might take longer than just a week.</w:t>
      </w:r>
    </w:p>
    <w:p w14:paraId="23BA14FB" w14:textId="77777777" w:rsidR="00E53DC0" w:rsidRDefault="00E53DC0" w:rsidP="00E53DC0">
      <w:pPr>
        <w:pStyle w:val="ListParagraph"/>
      </w:pPr>
    </w:p>
    <w:p w14:paraId="5E15E613" w14:textId="77777777" w:rsidR="00047C14" w:rsidRDefault="00047C14"/>
    <w:sectPr w:rsidR="00047C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D3D"/>
    <w:multiLevelType w:val="hybridMultilevel"/>
    <w:tmpl w:val="BDE2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A7827"/>
    <w:multiLevelType w:val="hybridMultilevel"/>
    <w:tmpl w:val="6D107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743457">
    <w:abstractNumId w:val="1"/>
  </w:num>
  <w:num w:numId="2" w16cid:durableId="162202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zAxMTA2NbQwNjRV0lEKTi0uzszPAykwqQUAo9KZUiwAAAA="/>
  </w:docVars>
  <w:rsids>
    <w:rsidRoot w:val="00286C72"/>
    <w:rsid w:val="0000617A"/>
    <w:rsid w:val="00047C14"/>
    <w:rsid w:val="00056946"/>
    <w:rsid w:val="000802BD"/>
    <w:rsid w:val="00094177"/>
    <w:rsid w:val="000E2A38"/>
    <w:rsid w:val="00146237"/>
    <w:rsid w:val="00155D73"/>
    <w:rsid w:val="00164572"/>
    <w:rsid w:val="001669AD"/>
    <w:rsid w:val="001C6B55"/>
    <w:rsid w:val="00210305"/>
    <w:rsid w:val="0022291C"/>
    <w:rsid w:val="00263EA6"/>
    <w:rsid w:val="00286C72"/>
    <w:rsid w:val="002F19D9"/>
    <w:rsid w:val="0037393B"/>
    <w:rsid w:val="00375AA1"/>
    <w:rsid w:val="00391161"/>
    <w:rsid w:val="0039536F"/>
    <w:rsid w:val="003A303F"/>
    <w:rsid w:val="003B0780"/>
    <w:rsid w:val="003C69FB"/>
    <w:rsid w:val="003E7851"/>
    <w:rsid w:val="00407092"/>
    <w:rsid w:val="0046237E"/>
    <w:rsid w:val="004834CF"/>
    <w:rsid w:val="00496E39"/>
    <w:rsid w:val="005060E3"/>
    <w:rsid w:val="00576E88"/>
    <w:rsid w:val="005C6C95"/>
    <w:rsid w:val="005D4EEC"/>
    <w:rsid w:val="005F71B7"/>
    <w:rsid w:val="006432A1"/>
    <w:rsid w:val="0065494D"/>
    <w:rsid w:val="00656F7B"/>
    <w:rsid w:val="00677677"/>
    <w:rsid w:val="006846CD"/>
    <w:rsid w:val="007163BB"/>
    <w:rsid w:val="00763CB6"/>
    <w:rsid w:val="007C41C5"/>
    <w:rsid w:val="008C3704"/>
    <w:rsid w:val="00906DE9"/>
    <w:rsid w:val="009D465A"/>
    <w:rsid w:val="00A425E8"/>
    <w:rsid w:val="00A60585"/>
    <w:rsid w:val="00A73316"/>
    <w:rsid w:val="00A91655"/>
    <w:rsid w:val="00AC3A3D"/>
    <w:rsid w:val="00AC684D"/>
    <w:rsid w:val="00AD5E57"/>
    <w:rsid w:val="00AF497F"/>
    <w:rsid w:val="00B246DC"/>
    <w:rsid w:val="00BD2CBB"/>
    <w:rsid w:val="00C00109"/>
    <w:rsid w:val="00C10B9E"/>
    <w:rsid w:val="00C643E2"/>
    <w:rsid w:val="00C673EC"/>
    <w:rsid w:val="00C87631"/>
    <w:rsid w:val="00D271D5"/>
    <w:rsid w:val="00D547CB"/>
    <w:rsid w:val="00D7793D"/>
    <w:rsid w:val="00DB0E6E"/>
    <w:rsid w:val="00DB73C2"/>
    <w:rsid w:val="00DD0E90"/>
    <w:rsid w:val="00DF7B13"/>
    <w:rsid w:val="00E53DC0"/>
    <w:rsid w:val="00E62CFC"/>
    <w:rsid w:val="00E633BD"/>
    <w:rsid w:val="00E7413C"/>
    <w:rsid w:val="00F31341"/>
    <w:rsid w:val="00F33A6F"/>
    <w:rsid w:val="00F6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B9B7"/>
  <w15:chartTrackingRefBased/>
  <w15:docId w15:val="{80C6A2BD-1F4E-460B-9E5A-1AB9F98D3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2BD"/>
    <w:pPr>
      <w:spacing w:line="25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54</Words>
  <Characters>1451</Characters>
  <Application>Microsoft Office Word</Application>
  <DocSecurity>0</DocSecurity>
  <Lines>12</Lines>
  <Paragraphs>3</Paragraphs>
  <ScaleCrop>false</ScaleCrop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Justas Galminas</cp:lastModifiedBy>
  <cp:revision>70</cp:revision>
  <cp:lastPrinted>2023-05-01T08:45:00Z</cp:lastPrinted>
  <dcterms:created xsi:type="dcterms:W3CDTF">2023-02-20T12:07:00Z</dcterms:created>
  <dcterms:modified xsi:type="dcterms:W3CDTF">2023-05-01T08:45:00Z</dcterms:modified>
</cp:coreProperties>
</file>